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79A478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,Bold" w:hAnsi="Verdana,Bold" w:cs="Verdana,Bold"/>
          <w:b/>
          <w:bCs/>
          <w:sz w:val="21"/>
          <w:szCs w:val="21"/>
          <w:lang w:val="en-US"/>
        </w:rPr>
      </w:pPr>
    </w:p>
    <w:p w14:paraId="2AC172C0" w14:textId="66B7DBD7" w:rsidR="00B64214" w:rsidRPr="00740AA6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 w:rsidRPr="00740AA6">
        <w:rPr>
          <w:rFonts w:ascii="Verdana" w:hAnsi="Verdana" w:cs="Verdana"/>
          <w:sz w:val="21"/>
          <w:szCs w:val="21"/>
          <w:lang w:val="en-US"/>
        </w:rPr>
        <w:t>Dear Dr. Alisha DSouza,</w:t>
      </w:r>
    </w:p>
    <w:p w14:paraId="2368953C" w14:textId="77777777" w:rsidR="00B64214" w:rsidRPr="00740AA6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</w:p>
    <w:p w14:paraId="17E8B788" w14:textId="3C6ABB3E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>We thank editors and referees for insightful and constructive comments for our paper entitled “Establishment of viral infection and analysis of host-virus</w:t>
      </w:r>
    </w:p>
    <w:p w14:paraId="7B4E547B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 xml:space="preserve">interaction in Drosophila Melanogaster” (JoVE58845). </w:t>
      </w:r>
    </w:p>
    <w:p w14:paraId="7052218F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</w:p>
    <w:p w14:paraId="773DB9DF" w14:textId="77F34729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>We have answered the questions one by one, and polished the paper by</w:t>
      </w:r>
      <w:r w:rsidR="006C4D47">
        <w:rPr>
          <w:rFonts w:ascii="Verdana" w:hAnsi="Verdana" w:cs="Verdana"/>
          <w:sz w:val="21"/>
          <w:szCs w:val="21"/>
          <w:lang w:val="en-US"/>
        </w:rPr>
        <w:t xml:space="preserve"> </w:t>
      </w:r>
      <w:r>
        <w:rPr>
          <w:rFonts w:ascii="Verdana" w:hAnsi="Verdana" w:cs="Verdana"/>
          <w:sz w:val="21"/>
          <w:szCs w:val="21"/>
          <w:lang w:val="en-US"/>
        </w:rPr>
        <w:t xml:space="preserve">native speakers for a better flowing narrative. </w:t>
      </w:r>
      <w:r w:rsidRPr="00B64214">
        <w:rPr>
          <w:rFonts w:ascii="Verdana" w:hAnsi="Verdana" w:cs="Verdana"/>
          <w:sz w:val="21"/>
          <w:szCs w:val="21"/>
          <w:lang w:val="en-US"/>
        </w:rPr>
        <w:t>Per editor’s suggestion</w:t>
      </w:r>
      <w:r w:rsidR="006C4D47">
        <w:rPr>
          <w:rFonts w:ascii="Verdana" w:hAnsi="Verdana" w:cs="Verdana"/>
          <w:sz w:val="21"/>
          <w:szCs w:val="21"/>
          <w:lang w:val="en-US"/>
        </w:rPr>
        <w:t>,</w:t>
      </w:r>
      <w:r w:rsidRPr="00B64214">
        <w:rPr>
          <w:rFonts w:ascii="Verdana" w:hAnsi="Verdana" w:cs="Verdana"/>
          <w:sz w:val="21"/>
          <w:szCs w:val="21"/>
          <w:lang w:val="en-US"/>
        </w:rPr>
        <w:t xml:space="preserve"> </w:t>
      </w:r>
      <w:r w:rsidR="006C4D47">
        <w:rPr>
          <w:rFonts w:ascii="Verdana" w:hAnsi="Verdana" w:cs="Verdana"/>
          <w:sz w:val="21"/>
          <w:szCs w:val="21"/>
          <w:lang w:val="en-US"/>
        </w:rPr>
        <w:t>w</w:t>
      </w:r>
      <w:r>
        <w:rPr>
          <w:rFonts w:ascii="Verdana" w:hAnsi="Verdana" w:cs="Verdana"/>
          <w:sz w:val="21"/>
          <w:szCs w:val="21"/>
          <w:lang w:val="en-US"/>
        </w:rPr>
        <w:t>e re-highlighted the steps required for video:</w:t>
      </w:r>
    </w:p>
    <w:p w14:paraId="4B9E73D6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</w:p>
    <w:p w14:paraId="60814338" w14:textId="01C70884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>On behalf of all co-authors, we would like to submit this revised manuscript.</w:t>
      </w:r>
    </w:p>
    <w:p w14:paraId="59FC9AF3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>And we hope all these revisions and modifications will be able to address the</w:t>
      </w:r>
    </w:p>
    <w:p w14:paraId="4AD153CA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>concerns of the editors and referees, significantly improve the quality of the</w:t>
      </w:r>
    </w:p>
    <w:p w14:paraId="5B883B5B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>paper to be published in JoVE.</w:t>
      </w:r>
    </w:p>
    <w:p w14:paraId="4FE7814C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</w:p>
    <w:p w14:paraId="1459FD22" w14:textId="18CEC851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>Please do not hesitate to contact me if you have any concerns or questions.</w:t>
      </w:r>
    </w:p>
    <w:p w14:paraId="4CDFA60A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</w:p>
    <w:p w14:paraId="5B50CA7B" w14:textId="16C634AE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>Sincerely yours,</w:t>
      </w:r>
    </w:p>
    <w:p w14:paraId="756DF7BE" w14:textId="77777777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</w:p>
    <w:p w14:paraId="4574B550" w14:textId="65B29864" w:rsidR="00B64214" w:rsidRDefault="00B64214" w:rsidP="00B64214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Verdana" w:hAnsi="Verdana" w:cs="Verdana"/>
          <w:sz w:val="21"/>
          <w:szCs w:val="21"/>
          <w:lang w:val="en-US"/>
        </w:rPr>
      </w:pPr>
      <w:r>
        <w:rPr>
          <w:rFonts w:ascii="Verdana" w:hAnsi="Verdana" w:cs="Verdana"/>
          <w:sz w:val="21"/>
          <w:szCs w:val="21"/>
          <w:lang w:val="en-US"/>
        </w:rPr>
        <w:t>Lei</w:t>
      </w:r>
      <w:r w:rsidR="00660DA5">
        <w:rPr>
          <w:rFonts w:ascii="Verdana" w:hAnsi="Verdana" w:cs="Verdana"/>
          <w:sz w:val="21"/>
          <w:szCs w:val="21"/>
          <w:lang w:val="en-US"/>
        </w:rPr>
        <w:t xml:space="preserve"> PAN</w:t>
      </w:r>
      <w:bookmarkStart w:id="0" w:name="_GoBack"/>
      <w:bookmarkEnd w:id="0"/>
    </w:p>
    <w:p w14:paraId="1835ED94" w14:textId="3AF1BBA1" w:rsidR="00491598" w:rsidRDefault="00491598" w:rsidP="00B64214"/>
    <w:sectPr w:rsidR="00491598" w:rsidSect="00793AD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BB04E5" w14:textId="77777777" w:rsidR="00B64214" w:rsidRDefault="00B64214" w:rsidP="00B64214">
      <w:pPr>
        <w:spacing w:after="0" w:line="240" w:lineRule="auto"/>
      </w:pPr>
      <w:r>
        <w:separator/>
      </w:r>
    </w:p>
  </w:endnote>
  <w:endnote w:type="continuationSeparator" w:id="0">
    <w:p w14:paraId="6B91FF40" w14:textId="77777777" w:rsidR="00B64214" w:rsidRDefault="00B64214" w:rsidP="00B64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,Bold">
    <w:altName w:val="Verda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347A33" w14:textId="77777777" w:rsidR="00B64214" w:rsidRDefault="00B64214" w:rsidP="00B64214">
      <w:pPr>
        <w:spacing w:after="0" w:line="240" w:lineRule="auto"/>
      </w:pPr>
      <w:r>
        <w:separator/>
      </w:r>
    </w:p>
  </w:footnote>
  <w:footnote w:type="continuationSeparator" w:id="0">
    <w:p w14:paraId="212FA70B" w14:textId="77777777" w:rsidR="00B64214" w:rsidRDefault="00B64214" w:rsidP="00B6421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WxMDU3tzA2NDJU0lEKTi0uzszPAykwrAUAVPux8SwAAAA="/>
  </w:docVars>
  <w:rsids>
    <w:rsidRoot w:val="00E74BA7"/>
    <w:rsid w:val="00491598"/>
    <w:rsid w:val="00660DA5"/>
    <w:rsid w:val="006C4D47"/>
    <w:rsid w:val="00740AA6"/>
    <w:rsid w:val="00793AD6"/>
    <w:rsid w:val="00B64214"/>
    <w:rsid w:val="00B86D82"/>
    <w:rsid w:val="00E7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8EE57"/>
  <w15:chartTrackingRefBased/>
  <w15:docId w15:val="{CCBD256E-17AD-403B-825E-A1DF828CC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6421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B64214"/>
    <w:rPr>
      <w:lang w:val="en-GB"/>
    </w:rPr>
  </w:style>
  <w:style w:type="paragraph" w:styleId="a5">
    <w:name w:val="footer"/>
    <w:basedOn w:val="a"/>
    <w:link w:val="a6"/>
    <w:uiPriority w:val="99"/>
    <w:unhideWhenUsed/>
    <w:rsid w:val="00B6421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B6421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9</Words>
  <Characters>679</Characters>
  <Application>Microsoft Office Word</Application>
  <DocSecurity>0</DocSecurity>
  <Lines>5</Lines>
  <Paragraphs>1</Paragraphs>
  <ScaleCrop>false</ScaleCrop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a ZHAO</dc:creator>
  <cp:keywords/>
  <dc:description/>
  <cp:lastModifiedBy>Administrator</cp:lastModifiedBy>
  <cp:revision>8</cp:revision>
  <dcterms:created xsi:type="dcterms:W3CDTF">2018-09-17T16:31:00Z</dcterms:created>
  <dcterms:modified xsi:type="dcterms:W3CDTF">2018-09-18T05:00:00Z</dcterms:modified>
</cp:coreProperties>
</file>